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E00A6F" w14:textId="21154CCD" w:rsidR="00901619" w:rsidRDefault="00901619" w:rsidP="00EC1428">
      <w:r>
        <w:t>3 Factors daily with MOM</w:t>
      </w:r>
    </w:p>
    <w:p w14:paraId="6769ECAD" w14:textId="0733B6E3" w:rsidR="002F0C7D" w:rsidRDefault="00901619">
      <w:r w:rsidRPr="00901619">
        <w:t>F-</w:t>
      </w:r>
      <w:proofErr w:type="spellStart"/>
      <w:r w:rsidRPr="00901619">
        <w:t>F_Research_Data_Factors_daily</w:t>
      </w:r>
      <w:proofErr w:type="spellEnd"/>
    </w:p>
    <w:p w14:paraId="65FBCC93" w14:textId="07E40064" w:rsidR="00901619" w:rsidRDefault="00901619"/>
    <w:p w14:paraId="4DE50BED" w14:textId="77777777" w:rsidR="00901619" w:rsidRDefault="00901619" w:rsidP="00901619">
      <w:r>
        <w:t>﻿</w:t>
      </w:r>
      <w:proofErr w:type="gramStart"/>
      <w:r>
        <w:t>matrix(</w:t>
      </w:r>
      <w:proofErr w:type="gramEnd"/>
      <w:r>
        <w:t>[[ 0.46713705],</w:t>
      </w:r>
    </w:p>
    <w:p w14:paraId="670757EA" w14:textId="77777777" w:rsidR="00901619" w:rsidRDefault="00901619" w:rsidP="00901619">
      <w:r>
        <w:t xml:space="preserve">        [-0.50472062],</w:t>
      </w:r>
    </w:p>
    <w:p w14:paraId="1FC49D87" w14:textId="77777777" w:rsidR="00901619" w:rsidRDefault="00901619" w:rsidP="00901619">
      <w:r>
        <w:t xml:space="preserve">        [ 0.26019205],</w:t>
      </w:r>
    </w:p>
    <w:p w14:paraId="50EFBFC3" w14:textId="54DBFEA3" w:rsidR="00901619" w:rsidRDefault="00901619" w:rsidP="00901619">
      <w:r>
        <w:t xml:space="preserve">        [ 0.77739153]])</w:t>
      </w:r>
    </w:p>
    <w:p w14:paraId="73F74D65" w14:textId="7161106D" w:rsidR="00901619" w:rsidRDefault="00901619"/>
    <w:p w14:paraId="6D76FB38" w14:textId="03852AF2" w:rsidR="00901619" w:rsidRDefault="00901619" w:rsidP="00901619">
      <w:r>
        <w:t>3 Factors daily without MOM</w:t>
      </w:r>
    </w:p>
    <w:p w14:paraId="089073B5" w14:textId="77777777" w:rsidR="00901619" w:rsidRDefault="00901619" w:rsidP="00901619">
      <w:r w:rsidRPr="00901619">
        <w:t>F-</w:t>
      </w:r>
      <w:proofErr w:type="spellStart"/>
      <w:r w:rsidRPr="00901619">
        <w:t>F_Research_Data_Factors_daily</w:t>
      </w:r>
      <w:proofErr w:type="spellEnd"/>
    </w:p>
    <w:p w14:paraId="4DDF9468" w14:textId="561E9B3F" w:rsidR="00901619" w:rsidRDefault="00901619" w:rsidP="00901619"/>
    <w:p w14:paraId="4379D228" w14:textId="77777777" w:rsidR="00C9094F" w:rsidRDefault="00C9094F" w:rsidP="00C9094F">
      <w:r>
        <w:t>﻿</w:t>
      </w:r>
      <w:proofErr w:type="gramStart"/>
      <w:r>
        <w:t>matrix(</w:t>
      </w:r>
      <w:proofErr w:type="gramEnd"/>
      <w:r>
        <w:t>[[-50.39742107],</w:t>
      </w:r>
    </w:p>
    <w:p w14:paraId="3380285E" w14:textId="77777777" w:rsidR="00C9094F" w:rsidRDefault="00C9094F" w:rsidP="00C9094F">
      <w:r>
        <w:t xml:space="preserve">        [ 59.31205393],</w:t>
      </w:r>
    </w:p>
    <w:p w14:paraId="6F3692E8" w14:textId="56995DD6" w:rsidR="00C9094F" w:rsidRDefault="00C9094F" w:rsidP="00C9094F">
      <w:r>
        <w:t xml:space="preserve">        [ -7.91463286]])</w:t>
      </w:r>
    </w:p>
    <w:p w14:paraId="7B1B80DC" w14:textId="77777777" w:rsidR="00C9094F" w:rsidRDefault="00C9094F" w:rsidP="00901619"/>
    <w:p w14:paraId="33C025CD" w14:textId="110E02BB" w:rsidR="00901619" w:rsidRDefault="00901619">
      <w:r>
        <w:t>3 Factors monthly with MOM</w:t>
      </w:r>
    </w:p>
    <w:p w14:paraId="2833F91E" w14:textId="2F67E4C7" w:rsidR="00901619" w:rsidRDefault="00901619">
      <w:r w:rsidRPr="00901619">
        <w:t>F-</w:t>
      </w:r>
      <w:proofErr w:type="spellStart"/>
      <w:r w:rsidRPr="00901619">
        <w:t>F_Research_Data_Factors_monthly</w:t>
      </w:r>
      <w:proofErr w:type="spellEnd"/>
    </w:p>
    <w:p w14:paraId="3FC07378" w14:textId="551A9FE1" w:rsidR="00C9094F" w:rsidRDefault="00C9094F"/>
    <w:p w14:paraId="637EC048" w14:textId="77777777" w:rsidR="00C9094F" w:rsidRDefault="00C9094F" w:rsidP="00C9094F">
      <w:r>
        <w:t>﻿</w:t>
      </w:r>
      <w:proofErr w:type="gramStart"/>
      <w:r>
        <w:t>matrix(</w:t>
      </w:r>
      <w:proofErr w:type="gramEnd"/>
      <w:r>
        <w:t>[[ 0.43086172],</w:t>
      </w:r>
    </w:p>
    <w:p w14:paraId="10A37D8D" w14:textId="77777777" w:rsidR="00C9094F" w:rsidRDefault="00C9094F" w:rsidP="00C9094F">
      <w:r>
        <w:t xml:space="preserve">        [-0.26966032],</w:t>
      </w:r>
    </w:p>
    <w:p w14:paraId="6B143335" w14:textId="77777777" w:rsidR="00C9094F" w:rsidRDefault="00C9094F" w:rsidP="00C9094F">
      <w:r>
        <w:t xml:space="preserve">        [ 0.29760804],</w:t>
      </w:r>
    </w:p>
    <w:p w14:paraId="79745A0B" w14:textId="00FD5FCF" w:rsidR="00C9094F" w:rsidRDefault="00C9094F" w:rsidP="00C9094F">
      <w:r>
        <w:t xml:space="preserve">        [ 0.54119056]])</w:t>
      </w:r>
    </w:p>
    <w:p w14:paraId="1090395B" w14:textId="07F50C37" w:rsidR="00901619" w:rsidRDefault="00901619"/>
    <w:p w14:paraId="2928B59B" w14:textId="31B3300E" w:rsidR="00901619" w:rsidRDefault="00901619" w:rsidP="00901619">
      <w:r>
        <w:t>3 Factors monthly without MOM</w:t>
      </w:r>
    </w:p>
    <w:p w14:paraId="19CBCD48" w14:textId="220E9606" w:rsidR="00901619" w:rsidRDefault="00901619" w:rsidP="00901619">
      <w:r w:rsidRPr="00901619">
        <w:t>F-</w:t>
      </w:r>
      <w:proofErr w:type="spellStart"/>
      <w:r w:rsidRPr="00901619">
        <w:t>F_Research_Data_Factors_monthly</w:t>
      </w:r>
      <w:proofErr w:type="spellEnd"/>
    </w:p>
    <w:p w14:paraId="249E15DC" w14:textId="5FB95CCE" w:rsidR="00242F77" w:rsidRDefault="00242F77" w:rsidP="00901619"/>
    <w:p w14:paraId="56BCC008" w14:textId="77777777" w:rsidR="00242F77" w:rsidRDefault="00242F77" w:rsidP="00242F77">
      <w:r>
        <w:t>﻿</w:t>
      </w:r>
      <w:proofErr w:type="gramStart"/>
      <w:r>
        <w:t>matrix(</w:t>
      </w:r>
      <w:proofErr w:type="gramEnd"/>
      <w:r>
        <w:t>[[ 5.32186783],</w:t>
      </w:r>
    </w:p>
    <w:p w14:paraId="221FD9EF" w14:textId="77777777" w:rsidR="00242F77" w:rsidRDefault="00242F77" w:rsidP="00242F77">
      <w:r>
        <w:t xml:space="preserve">        [-4.97862464],</w:t>
      </w:r>
    </w:p>
    <w:p w14:paraId="652A3A67" w14:textId="3AF8764C" w:rsidR="00242F77" w:rsidRDefault="00242F77" w:rsidP="00242F77">
      <w:r>
        <w:t xml:space="preserve">        [ </w:t>
      </w:r>
      <w:proofErr w:type="gramStart"/>
      <w:r>
        <w:t>0.6567568 ]</w:t>
      </w:r>
      <w:proofErr w:type="gramEnd"/>
      <w:r>
        <w:t>])</w:t>
      </w:r>
    </w:p>
    <w:p w14:paraId="5EE242C7" w14:textId="51ED0B22" w:rsidR="00901619" w:rsidRDefault="00901619"/>
    <w:p w14:paraId="25BB9FB7" w14:textId="6F9AD589" w:rsidR="00901619" w:rsidRDefault="00901619" w:rsidP="00901619">
      <w:r>
        <w:t>5 Factors daily with MOM</w:t>
      </w:r>
    </w:p>
    <w:p w14:paraId="338A5D3F" w14:textId="5278D445" w:rsidR="00901619" w:rsidRDefault="00901619" w:rsidP="00901619">
      <w:r w:rsidRPr="00901619">
        <w:t>F-F_Research_Data_5_Factors_daily</w:t>
      </w:r>
    </w:p>
    <w:p w14:paraId="00744219" w14:textId="359F6093" w:rsidR="00901619" w:rsidRDefault="00901619" w:rsidP="00901619"/>
    <w:p w14:paraId="08C46E1A" w14:textId="77777777" w:rsidR="00242F77" w:rsidRDefault="00242F77" w:rsidP="00242F77">
      <w:r>
        <w:t>﻿</w:t>
      </w:r>
      <w:proofErr w:type="gramStart"/>
      <w:r>
        <w:t>matrix(</w:t>
      </w:r>
      <w:proofErr w:type="gramEnd"/>
      <w:r>
        <w:t>[[-0.0742314 ],</w:t>
      </w:r>
    </w:p>
    <w:p w14:paraId="72C0869A" w14:textId="77777777" w:rsidR="00242F77" w:rsidRDefault="00242F77" w:rsidP="00242F77">
      <w:r>
        <w:t xml:space="preserve">        [ 0.65706348],</w:t>
      </w:r>
    </w:p>
    <w:p w14:paraId="5EF8B3C3" w14:textId="77777777" w:rsidR="00242F77" w:rsidRDefault="00242F77" w:rsidP="00242F77">
      <w:r>
        <w:t xml:space="preserve">        [-0.38294985],</w:t>
      </w:r>
    </w:p>
    <w:p w14:paraId="06151663" w14:textId="77777777" w:rsidR="00242F77" w:rsidRDefault="00242F77" w:rsidP="00242F77">
      <w:r>
        <w:t xml:space="preserve">        [ 0.60688467],</w:t>
      </w:r>
    </w:p>
    <w:p w14:paraId="72087F92" w14:textId="77777777" w:rsidR="00242F77" w:rsidRDefault="00242F77" w:rsidP="00242F77">
      <w:r>
        <w:t xml:space="preserve">        [ </w:t>
      </w:r>
      <w:proofErr w:type="gramStart"/>
      <w:r>
        <w:t>0.5924691 ]</w:t>
      </w:r>
      <w:proofErr w:type="gramEnd"/>
      <w:r>
        <w:t>,</w:t>
      </w:r>
    </w:p>
    <w:p w14:paraId="3E48C55D" w14:textId="4B12F94D" w:rsidR="00242F77" w:rsidRDefault="00242F77" w:rsidP="00242F77">
      <w:r>
        <w:t xml:space="preserve">        [-0.39923599]])</w:t>
      </w:r>
    </w:p>
    <w:p w14:paraId="0801CC8B" w14:textId="77777777" w:rsidR="00242F77" w:rsidRDefault="00242F77" w:rsidP="00901619"/>
    <w:p w14:paraId="5E27FFA5" w14:textId="49E95064" w:rsidR="00901619" w:rsidRDefault="00901619" w:rsidP="00901619">
      <w:r>
        <w:t>5 Factors daily without MOM</w:t>
      </w:r>
    </w:p>
    <w:p w14:paraId="41EB8137" w14:textId="31F2E327" w:rsidR="00901619" w:rsidRDefault="00901619" w:rsidP="00901619">
      <w:r w:rsidRPr="00901619">
        <w:t>F-F_Research_Data_5_Factors_daily</w:t>
      </w:r>
    </w:p>
    <w:p w14:paraId="4E012363" w14:textId="1CB76D1A" w:rsidR="00242F77" w:rsidRDefault="00242F77" w:rsidP="00901619"/>
    <w:p w14:paraId="6A39A2FF" w14:textId="77777777" w:rsidR="00242F77" w:rsidRDefault="00242F77" w:rsidP="00242F77">
      <w:r>
        <w:t>﻿</w:t>
      </w:r>
      <w:proofErr w:type="gramStart"/>
      <w:r>
        <w:t>matrix(</w:t>
      </w:r>
      <w:proofErr w:type="gramEnd"/>
      <w:r>
        <w:t>[[-0.03213021],</w:t>
      </w:r>
    </w:p>
    <w:p w14:paraId="402EEF32" w14:textId="77777777" w:rsidR="00242F77" w:rsidRDefault="00242F77" w:rsidP="00242F77">
      <w:r>
        <w:lastRenderedPageBreak/>
        <w:t xml:space="preserve">        [ 0.43772603],</w:t>
      </w:r>
    </w:p>
    <w:p w14:paraId="639B33D8" w14:textId="77777777" w:rsidR="00242F77" w:rsidRDefault="00242F77" w:rsidP="00242F77">
      <w:r>
        <w:t xml:space="preserve">        [-0.08950597],</w:t>
      </w:r>
    </w:p>
    <w:p w14:paraId="5420C7C6" w14:textId="77777777" w:rsidR="00242F77" w:rsidRDefault="00242F77" w:rsidP="00242F77">
      <w:r>
        <w:t xml:space="preserve">        [ </w:t>
      </w:r>
      <w:proofErr w:type="gramStart"/>
      <w:r>
        <w:t>0.3957943 ]</w:t>
      </w:r>
      <w:proofErr w:type="gramEnd"/>
      <w:r>
        <w:t>,</w:t>
      </w:r>
    </w:p>
    <w:p w14:paraId="43E133A5" w14:textId="089CDCC3" w:rsidR="00242F77" w:rsidRDefault="00242F77" w:rsidP="00242F77">
      <w:r>
        <w:t xml:space="preserve">        [ 0.28811586]])</w:t>
      </w:r>
    </w:p>
    <w:p w14:paraId="63005D99" w14:textId="77777777" w:rsidR="00901619" w:rsidRDefault="00901619" w:rsidP="00901619"/>
    <w:p w14:paraId="02C8F7E5" w14:textId="10A954F9" w:rsidR="00901619" w:rsidRDefault="00901619" w:rsidP="00901619">
      <w:r>
        <w:t>5 Factors monthly with MOM</w:t>
      </w:r>
    </w:p>
    <w:p w14:paraId="4E50C547" w14:textId="626857E3" w:rsidR="00901619" w:rsidRDefault="00901619" w:rsidP="00901619">
      <w:r w:rsidRPr="00901619">
        <w:t>F-F_Research_Data_5_Factors_monthly</w:t>
      </w:r>
    </w:p>
    <w:p w14:paraId="58009D91" w14:textId="2AA9B86A" w:rsidR="00242F77" w:rsidRDefault="00242F77" w:rsidP="00901619"/>
    <w:p w14:paraId="48C875DC" w14:textId="77777777" w:rsidR="00242F77" w:rsidRDefault="00242F77" w:rsidP="00242F77">
      <w:r>
        <w:t>﻿</w:t>
      </w:r>
      <w:proofErr w:type="gramStart"/>
      <w:r>
        <w:t>matrix(</w:t>
      </w:r>
      <w:proofErr w:type="gramEnd"/>
      <w:r>
        <w:t>[[-0.33154308],</w:t>
      </w:r>
    </w:p>
    <w:p w14:paraId="4D5E5CCD" w14:textId="77777777" w:rsidR="00242F77" w:rsidRDefault="00242F77" w:rsidP="00242F77">
      <w:r>
        <w:t xml:space="preserve">        [ 0.70937848],</w:t>
      </w:r>
    </w:p>
    <w:p w14:paraId="381B032F" w14:textId="77777777" w:rsidR="00242F77" w:rsidRDefault="00242F77" w:rsidP="00242F77">
      <w:r>
        <w:t xml:space="preserve">        [-0.39489556],</w:t>
      </w:r>
    </w:p>
    <w:p w14:paraId="7F55EC53" w14:textId="77777777" w:rsidR="00242F77" w:rsidRDefault="00242F77" w:rsidP="00242F77">
      <w:r>
        <w:t xml:space="preserve">        [ 0.81299774],</w:t>
      </w:r>
    </w:p>
    <w:p w14:paraId="1E582C95" w14:textId="77777777" w:rsidR="00242F77" w:rsidRDefault="00242F77" w:rsidP="00242F77">
      <w:r>
        <w:t xml:space="preserve">        [ 0.66837934],</w:t>
      </w:r>
    </w:p>
    <w:p w14:paraId="4C149432" w14:textId="37B3107E" w:rsidR="00242F77" w:rsidRDefault="00242F77" w:rsidP="00242F77">
      <w:r>
        <w:t xml:space="preserve">        [-0.46431691]])</w:t>
      </w:r>
    </w:p>
    <w:p w14:paraId="34B50C3A" w14:textId="77777777" w:rsidR="00901619" w:rsidRDefault="00901619" w:rsidP="00901619"/>
    <w:p w14:paraId="0BAD0319" w14:textId="2F6DEED9" w:rsidR="00901619" w:rsidRDefault="00901619" w:rsidP="00901619">
      <w:r>
        <w:t>5 Factors monthly without MOM</w:t>
      </w:r>
    </w:p>
    <w:p w14:paraId="0DD0FE62" w14:textId="46B22C8C" w:rsidR="00901619" w:rsidRDefault="00901619">
      <w:r w:rsidRPr="00901619">
        <w:t>F-F_Research_Data_5_Factors_monthly</w:t>
      </w:r>
    </w:p>
    <w:p w14:paraId="3C63CD1A" w14:textId="6B8C8CBC" w:rsidR="00901619" w:rsidRDefault="00901619"/>
    <w:p w14:paraId="1C564149" w14:textId="77777777" w:rsidR="00242F77" w:rsidRDefault="00242F77" w:rsidP="00242F77">
      <w:r>
        <w:t>﻿</w:t>
      </w:r>
      <w:proofErr w:type="gramStart"/>
      <w:r>
        <w:t>matrix(</w:t>
      </w:r>
      <w:proofErr w:type="gramEnd"/>
      <w:r>
        <w:t>[[-0.16834364],</w:t>
      </w:r>
    </w:p>
    <w:p w14:paraId="34136064" w14:textId="77777777" w:rsidR="00242F77" w:rsidRDefault="00242F77" w:rsidP="00242F77">
      <w:r>
        <w:t xml:space="preserve">        [ 0.45255856],</w:t>
      </w:r>
    </w:p>
    <w:p w14:paraId="6665B21E" w14:textId="77777777" w:rsidR="00242F77" w:rsidRDefault="00242F77" w:rsidP="00242F77">
      <w:r>
        <w:t xml:space="preserve">        [-0.09966475],</w:t>
      </w:r>
    </w:p>
    <w:p w14:paraId="666F2846" w14:textId="77777777" w:rsidR="00242F77" w:rsidRDefault="00242F77" w:rsidP="00242F77">
      <w:r>
        <w:t xml:space="preserve">        [ 0.47383959],</w:t>
      </w:r>
    </w:p>
    <w:p w14:paraId="09FFF5C5" w14:textId="43D3777E" w:rsidR="00242F77" w:rsidRDefault="00242F77" w:rsidP="00242F77">
      <w:r>
        <w:t xml:space="preserve">        [ 0.34161025]])</w:t>
      </w:r>
    </w:p>
    <w:p w14:paraId="229BE6E1" w14:textId="77777777" w:rsidR="00242F77" w:rsidRDefault="00242F77" w:rsidP="00242F77"/>
    <w:p w14:paraId="48661D5D" w14:textId="621F02BC" w:rsidR="00901619" w:rsidRDefault="00901619" w:rsidP="00901619">
      <w:r>
        <w:t>q5 Factors daily with MOM</w:t>
      </w:r>
    </w:p>
    <w:p w14:paraId="4C851336" w14:textId="46B0EA16" w:rsidR="00901619" w:rsidRDefault="00901619" w:rsidP="00901619">
      <w:r w:rsidRPr="00901619">
        <w:t>q5_factors_daily_2021</w:t>
      </w:r>
    </w:p>
    <w:p w14:paraId="0C112463" w14:textId="08ADAE01" w:rsidR="00242F77" w:rsidRDefault="00242F77" w:rsidP="00901619"/>
    <w:p w14:paraId="538D81CF" w14:textId="77777777" w:rsidR="00242F77" w:rsidRDefault="00242F77" w:rsidP="00242F77">
      <w:r>
        <w:t>﻿</w:t>
      </w:r>
      <w:proofErr w:type="gramStart"/>
      <w:r>
        <w:t>matrix(</w:t>
      </w:r>
      <w:proofErr w:type="gramEnd"/>
      <w:r>
        <w:t>[[ 0.13720719],</w:t>
      </w:r>
    </w:p>
    <w:p w14:paraId="76B9D1EA" w14:textId="77777777" w:rsidR="00242F77" w:rsidRDefault="00242F77" w:rsidP="00242F77">
      <w:r>
        <w:t xml:space="preserve">        [ 0.04735358],</w:t>
      </w:r>
    </w:p>
    <w:p w14:paraId="51B6F78A" w14:textId="77777777" w:rsidR="00242F77" w:rsidRDefault="00242F77" w:rsidP="00242F77">
      <w:r>
        <w:t xml:space="preserve">        [ 0.00833978],</w:t>
      </w:r>
    </w:p>
    <w:p w14:paraId="73435AF2" w14:textId="77777777" w:rsidR="00242F77" w:rsidRDefault="00242F77" w:rsidP="00242F77">
      <w:r>
        <w:t xml:space="preserve">        [-0.09925394],</w:t>
      </w:r>
    </w:p>
    <w:p w14:paraId="7A04F2BE" w14:textId="77777777" w:rsidR="00242F77" w:rsidRDefault="00242F77" w:rsidP="00242F77">
      <w:r>
        <w:t xml:space="preserve">        [ 0.93857211],</w:t>
      </w:r>
    </w:p>
    <w:p w14:paraId="09F90D25" w14:textId="2AE1548B" w:rsidR="00242F77" w:rsidRDefault="00242F77" w:rsidP="00242F77">
      <w:r>
        <w:t xml:space="preserve">        [-0.03221872]])</w:t>
      </w:r>
    </w:p>
    <w:p w14:paraId="3FD688C7" w14:textId="77777777" w:rsidR="00901619" w:rsidRDefault="00901619" w:rsidP="00901619"/>
    <w:p w14:paraId="283ED250" w14:textId="5AB8BEA3" w:rsidR="00901619" w:rsidRDefault="00901619" w:rsidP="00901619">
      <w:r>
        <w:t>q5 Factors daily without MOM</w:t>
      </w:r>
    </w:p>
    <w:p w14:paraId="4AB7F6B4" w14:textId="45A00AFE" w:rsidR="00901619" w:rsidRDefault="00901619" w:rsidP="00901619">
      <w:r w:rsidRPr="00901619">
        <w:t>q5_factors_daily_2021</w:t>
      </w:r>
    </w:p>
    <w:p w14:paraId="27D28CDD" w14:textId="2175132B" w:rsidR="00901619" w:rsidRDefault="00901619" w:rsidP="00901619"/>
    <w:p w14:paraId="2E28909D" w14:textId="77777777" w:rsidR="00242F77" w:rsidRDefault="00242F77" w:rsidP="00242F77">
      <w:r>
        <w:t>﻿</w:t>
      </w:r>
      <w:proofErr w:type="gramStart"/>
      <w:r>
        <w:t>matrix(</w:t>
      </w:r>
      <w:proofErr w:type="gramEnd"/>
      <w:r>
        <w:t>[[ 0.1381881 ],</w:t>
      </w:r>
    </w:p>
    <w:p w14:paraId="6540B2E5" w14:textId="77777777" w:rsidR="00242F77" w:rsidRDefault="00242F77" w:rsidP="00242F77">
      <w:r>
        <w:t xml:space="preserve">        [ 0.04242714],</w:t>
      </w:r>
    </w:p>
    <w:p w14:paraId="7E1BEF8D" w14:textId="77777777" w:rsidR="00242F77" w:rsidRDefault="00242F77" w:rsidP="00242F77">
      <w:r>
        <w:t xml:space="preserve">        [ 0.01302607],</w:t>
      </w:r>
    </w:p>
    <w:p w14:paraId="10C1F7CD" w14:textId="77777777" w:rsidR="00242F77" w:rsidRDefault="00242F77" w:rsidP="00242F77">
      <w:r>
        <w:t xml:space="preserve">        [-0.</w:t>
      </w:r>
      <w:proofErr w:type="gramStart"/>
      <w:r>
        <w:t>1201724 ]</w:t>
      </w:r>
      <w:proofErr w:type="gramEnd"/>
      <w:r>
        <w:t>,</w:t>
      </w:r>
    </w:p>
    <w:p w14:paraId="236D14B7" w14:textId="10458C8A" w:rsidR="00242F77" w:rsidRDefault="00242F77" w:rsidP="00242F77">
      <w:r>
        <w:t xml:space="preserve">        [ 0.92653109]])</w:t>
      </w:r>
    </w:p>
    <w:p w14:paraId="572D4301" w14:textId="77777777" w:rsidR="00242F77" w:rsidRDefault="00242F77" w:rsidP="00242F77"/>
    <w:p w14:paraId="0E802D43" w14:textId="7C7652F8" w:rsidR="00901619" w:rsidRDefault="00901619" w:rsidP="00901619">
      <w:r>
        <w:t>q5 Factors monthly with MOM</w:t>
      </w:r>
    </w:p>
    <w:p w14:paraId="6A44D6FE" w14:textId="5E9CB629" w:rsidR="00901619" w:rsidRDefault="00901619" w:rsidP="00901619">
      <w:r w:rsidRPr="00901619">
        <w:lastRenderedPageBreak/>
        <w:t>q5_factors_monthly_2021</w:t>
      </w:r>
    </w:p>
    <w:p w14:paraId="6BB5F6A1" w14:textId="77777777" w:rsidR="008D647A" w:rsidRDefault="008D647A" w:rsidP="008D647A">
      <w:r>
        <w:t>﻿</w:t>
      </w:r>
      <w:proofErr w:type="gramStart"/>
      <w:r>
        <w:t>matrix(</w:t>
      </w:r>
      <w:proofErr w:type="gramEnd"/>
      <w:r>
        <w:t>[[ 0.21697538],</w:t>
      </w:r>
    </w:p>
    <w:p w14:paraId="3EC37477" w14:textId="77777777" w:rsidR="008D647A" w:rsidRDefault="008D647A" w:rsidP="008D647A">
      <w:r>
        <w:t xml:space="preserve">        [ 0.05975742],</w:t>
      </w:r>
    </w:p>
    <w:p w14:paraId="6B57BFBC" w14:textId="77777777" w:rsidR="008D647A" w:rsidRDefault="008D647A" w:rsidP="008D647A">
      <w:r>
        <w:t xml:space="preserve">        [-0.08823179],</w:t>
      </w:r>
    </w:p>
    <w:p w14:paraId="20638C94" w14:textId="77777777" w:rsidR="008D647A" w:rsidRDefault="008D647A" w:rsidP="008D647A">
      <w:r>
        <w:t xml:space="preserve">        [-0.15874912],</w:t>
      </w:r>
    </w:p>
    <w:p w14:paraId="2614D838" w14:textId="77777777" w:rsidR="008D647A" w:rsidRDefault="008D647A" w:rsidP="008D647A">
      <w:r>
        <w:t xml:space="preserve">        [ 0.97953045],</w:t>
      </w:r>
    </w:p>
    <w:p w14:paraId="3D052C52" w14:textId="08B796A4" w:rsidR="00901619" w:rsidRDefault="008D647A" w:rsidP="008D647A">
      <w:r>
        <w:t xml:space="preserve">        [-0.00928234]])</w:t>
      </w:r>
    </w:p>
    <w:p w14:paraId="6DF8AF01" w14:textId="6259F98A" w:rsidR="00901619" w:rsidRDefault="00901619" w:rsidP="00901619">
      <w:r>
        <w:t>q5 Factors monthly without MOM</w:t>
      </w:r>
    </w:p>
    <w:p w14:paraId="78A0B5A9" w14:textId="061AD132" w:rsidR="00901619" w:rsidRDefault="00901619">
      <w:r w:rsidRPr="00901619">
        <w:t>q5_factors_monthly_2021</w:t>
      </w:r>
    </w:p>
    <w:p w14:paraId="07107C17" w14:textId="77777777" w:rsidR="008D647A" w:rsidRDefault="008D647A" w:rsidP="008D647A">
      <w:r>
        <w:t>﻿</w:t>
      </w:r>
      <w:proofErr w:type="gramStart"/>
      <w:r>
        <w:t>matrix(</w:t>
      </w:r>
      <w:proofErr w:type="gramEnd"/>
      <w:r>
        <w:t>[[ 0.21789038],</w:t>
      </w:r>
    </w:p>
    <w:p w14:paraId="1E75313C" w14:textId="77777777" w:rsidR="008D647A" w:rsidRDefault="008D647A" w:rsidP="008D647A">
      <w:r>
        <w:t xml:space="preserve">        [ 0.05749678],</w:t>
      </w:r>
    </w:p>
    <w:p w14:paraId="10EE8B17" w14:textId="77777777" w:rsidR="008D647A" w:rsidRDefault="008D647A" w:rsidP="008D647A">
      <w:r>
        <w:t xml:space="preserve">        [-0.</w:t>
      </w:r>
      <w:proofErr w:type="gramStart"/>
      <w:r>
        <w:t>0871123 ]</w:t>
      </w:r>
      <w:proofErr w:type="gramEnd"/>
      <w:r>
        <w:t>,</w:t>
      </w:r>
    </w:p>
    <w:p w14:paraId="2A5A9EFD" w14:textId="77777777" w:rsidR="008D647A" w:rsidRDefault="008D647A" w:rsidP="008D647A">
      <w:r>
        <w:t xml:space="preserve">        [-0.16568837],</w:t>
      </w:r>
    </w:p>
    <w:p w14:paraId="4DD826CE" w14:textId="71921B23" w:rsidR="008D647A" w:rsidRDefault="008D647A" w:rsidP="008D647A">
      <w:r>
        <w:t xml:space="preserve">        [ 0.97741351]])</w:t>
      </w:r>
    </w:p>
    <w:sectPr w:rsidR="008D647A" w:rsidSect="00657C6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OwNDU3NDS1MDYyNTNW0lEKTi0uzszPAykwrAUAesWzNCwAAAA="/>
  </w:docVars>
  <w:rsids>
    <w:rsidRoot w:val="00901619"/>
    <w:rsid w:val="00242F77"/>
    <w:rsid w:val="00657C61"/>
    <w:rsid w:val="006A51DB"/>
    <w:rsid w:val="008D647A"/>
    <w:rsid w:val="00901619"/>
    <w:rsid w:val="00C9094F"/>
    <w:rsid w:val="00EC1428"/>
    <w:rsid w:val="00F948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5CCE2E"/>
  <w15:chartTrackingRefBased/>
  <w15:docId w15:val="{004D4006-2D5B-1C40-A8F2-F9727F978D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7</TotalTime>
  <Pages>3</Pages>
  <Words>310</Words>
  <Characters>176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lda Gungor</dc:creator>
  <cp:keywords/>
  <dc:description/>
  <cp:lastModifiedBy>Giovanni Aiello</cp:lastModifiedBy>
  <cp:revision>2</cp:revision>
  <dcterms:created xsi:type="dcterms:W3CDTF">2022-05-04T11:14:00Z</dcterms:created>
  <dcterms:modified xsi:type="dcterms:W3CDTF">2022-05-04T11:14:00Z</dcterms:modified>
</cp:coreProperties>
</file>